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A271E" w14:textId="59755EC7" w:rsidR="005C59DF" w:rsidRDefault="005C59DF" w:rsidP="00881EC6">
      <w:pPr>
        <w:rPr>
          <w:rFonts w:cstheme="minorHAnsi"/>
        </w:rPr>
      </w:pPr>
    </w:p>
    <w:tbl>
      <w:tblPr>
        <w:tblStyle w:val="TableGrid"/>
        <w:tblW w:w="9493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3255"/>
        <w:gridCol w:w="1985"/>
      </w:tblGrid>
      <w:tr w:rsidR="000F35BA" w:rsidRPr="00AB3674" w14:paraId="5D742908" w14:textId="77777777" w:rsidTr="00C67DB4">
        <w:trPr>
          <w:trHeight w:val="20"/>
          <w:jc w:val="center"/>
        </w:trPr>
        <w:tc>
          <w:tcPr>
            <w:tcW w:w="9493" w:type="dxa"/>
            <w:gridSpan w:val="3"/>
            <w:tcBorders>
              <w:top w:val="nil"/>
            </w:tcBorders>
            <w:vAlign w:val="center"/>
          </w:tcPr>
          <w:p w14:paraId="7B03D7A1" w14:textId="5B7033CA" w:rsidR="000F35BA" w:rsidRPr="00AB3674" w:rsidRDefault="000F35BA" w:rsidP="00663AD2">
            <w:pPr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 xml:space="preserve">S4 Table: </w:t>
            </w:r>
            <w:r w:rsidRPr="00AB3674">
              <w:rPr>
                <w:b/>
                <w:bCs/>
                <w:lang w:bidi="ar-JO"/>
              </w:rPr>
              <w:t>Unadjusted Odds Ratios and 95% Confidence Interval for Predictors of Good Knowledge on Synthetic Cannabinoids</w:t>
            </w:r>
          </w:p>
        </w:tc>
      </w:tr>
      <w:tr w:rsidR="000F35BA" w:rsidRPr="00AB3674" w14:paraId="1E4A7F5A" w14:textId="77777777" w:rsidTr="00663AD2">
        <w:trPr>
          <w:trHeight w:val="20"/>
          <w:jc w:val="center"/>
        </w:trPr>
        <w:tc>
          <w:tcPr>
            <w:tcW w:w="4253" w:type="dxa"/>
            <w:vMerge w:val="restart"/>
            <w:vAlign w:val="center"/>
          </w:tcPr>
          <w:p w14:paraId="4C570753" w14:textId="77777777" w:rsidR="000F35BA" w:rsidRPr="00AB3674" w:rsidRDefault="000F35BA" w:rsidP="00663AD2">
            <w:pPr>
              <w:jc w:val="center"/>
              <w:rPr>
                <w:b/>
                <w:bCs/>
                <w:lang w:bidi="ar-JO"/>
              </w:rPr>
            </w:pPr>
            <w:r w:rsidRPr="00AB3674">
              <w:rPr>
                <w:b/>
                <w:bCs/>
                <w:lang w:bidi="ar-JO"/>
              </w:rPr>
              <w:t>Variable</w:t>
            </w:r>
          </w:p>
        </w:tc>
        <w:tc>
          <w:tcPr>
            <w:tcW w:w="5240" w:type="dxa"/>
            <w:gridSpan w:val="2"/>
            <w:vAlign w:val="center"/>
          </w:tcPr>
          <w:p w14:paraId="41C0D8D0" w14:textId="77777777" w:rsidR="000F35BA" w:rsidRPr="00AB3674" w:rsidRDefault="000F35BA" w:rsidP="00663AD2">
            <w:pPr>
              <w:jc w:val="center"/>
              <w:rPr>
                <w:b/>
                <w:bCs/>
                <w:lang w:bidi="ar-JO"/>
              </w:rPr>
            </w:pPr>
            <w:r w:rsidRPr="00AB3674">
              <w:rPr>
                <w:b/>
                <w:bCs/>
                <w:lang w:bidi="ar-JO"/>
              </w:rPr>
              <w:t>Univariate analysis</w:t>
            </w:r>
          </w:p>
        </w:tc>
      </w:tr>
      <w:tr w:rsidR="000F35BA" w:rsidRPr="00AB3674" w14:paraId="084F0063" w14:textId="77777777" w:rsidTr="00663AD2">
        <w:trPr>
          <w:trHeight w:val="20"/>
          <w:jc w:val="center"/>
        </w:trPr>
        <w:tc>
          <w:tcPr>
            <w:tcW w:w="4253" w:type="dxa"/>
            <w:vMerge/>
            <w:tcBorders>
              <w:bottom w:val="single" w:sz="4" w:space="0" w:color="auto"/>
            </w:tcBorders>
            <w:vAlign w:val="center"/>
          </w:tcPr>
          <w:p w14:paraId="2B0466BB" w14:textId="77777777" w:rsidR="000F35BA" w:rsidRPr="00AB3674" w:rsidRDefault="000F35BA" w:rsidP="00663AD2">
            <w:pPr>
              <w:jc w:val="center"/>
              <w:rPr>
                <w:b/>
                <w:bCs/>
                <w:lang w:bidi="ar-JO"/>
              </w:rPr>
            </w:pP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62E5CEE6" w14:textId="77777777" w:rsidR="000F35BA" w:rsidRPr="00AB3674" w:rsidRDefault="000F35BA" w:rsidP="00663AD2">
            <w:pPr>
              <w:jc w:val="center"/>
              <w:rPr>
                <w:b/>
                <w:bCs/>
                <w:lang w:bidi="ar-JO"/>
              </w:rPr>
            </w:pPr>
            <w:r w:rsidRPr="00AB3674">
              <w:rPr>
                <w:b/>
                <w:bCs/>
                <w:lang w:bidi="ar-JO"/>
              </w:rPr>
              <w:t>Unadjusted OR (95% CI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53F4BE3" w14:textId="77777777" w:rsidR="000F35BA" w:rsidRPr="00AB3674" w:rsidRDefault="000F35BA" w:rsidP="00663AD2">
            <w:pPr>
              <w:rPr>
                <w:b/>
                <w:bCs/>
                <w:lang w:bidi="ar-JO"/>
              </w:rPr>
            </w:pPr>
            <w:r w:rsidRPr="00AB3674">
              <w:rPr>
                <w:b/>
                <w:bCs/>
                <w:i/>
                <w:iCs/>
                <w:lang w:bidi="ar-JO"/>
              </w:rPr>
              <w:t>p</w:t>
            </w:r>
            <w:r w:rsidRPr="00AB3674">
              <w:rPr>
                <w:b/>
                <w:bCs/>
                <w:lang w:bidi="ar-JO"/>
              </w:rPr>
              <w:t>-value</w:t>
            </w:r>
          </w:p>
        </w:tc>
      </w:tr>
      <w:tr w:rsidR="000F35BA" w:rsidRPr="00AB3674" w14:paraId="5FF0E0F2" w14:textId="77777777" w:rsidTr="00663AD2">
        <w:trPr>
          <w:trHeight w:val="20"/>
          <w:jc w:val="center"/>
        </w:trPr>
        <w:tc>
          <w:tcPr>
            <w:tcW w:w="4253" w:type="dxa"/>
            <w:tcBorders>
              <w:bottom w:val="nil"/>
            </w:tcBorders>
          </w:tcPr>
          <w:p w14:paraId="59CE7CED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Gender </w:t>
            </w:r>
          </w:p>
        </w:tc>
        <w:tc>
          <w:tcPr>
            <w:tcW w:w="3255" w:type="dxa"/>
            <w:tcBorders>
              <w:bottom w:val="nil"/>
            </w:tcBorders>
          </w:tcPr>
          <w:p w14:paraId="619B7B51" w14:textId="77777777" w:rsidR="000F35BA" w:rsidRPr="00AB3674" w:rsidRDefault="000F35BA" w:rsidP="00663AD2">
            <w:pPr>
              <w:rPr>
                <w:lang w:bidi="ar-JO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24D6CFDC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4E918484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6F27C55" w14:textId="77777777" w:rsidR="000F35BA" w:rsidRPr="00AB3674" w:rsidRDefault="000F35BA" w:rsidP="00663AD2">
            <w:r w:rsidRPr="00AB3674">
              <w:t>Male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F98893F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bidi="ar-JO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69D5EA7C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67F937D9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F95A441" w14:textId="77777777" w:rsidR="000F35BA" w:rsidRPr="00AB3674" w:rsidRDefault="000F35BA" w:rsidP="00663AD2">
            <w:r w:rsidRPr="00AB3674">
              <w:t xml:space="preserve">Female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6ACB2575" w14:textId="77777777" w:rsidR="000F35BA" w:rsidRPr="00AB3674" w:rsidRDefault="000F35BA" w:rsidP="00663AD2">
            <w:pPr>
              <w:rPr>
                <w:lang w:val="en-US" w:bidi="ar-JO"/>
              </w:rPr>
            </w:pPr>
            <w:r w:rsidRPr="00AB3674">
              <w:rPr>
                <w:lang w:val="en-US"/>
              </w:rPr>
              <w:t>0.640 (0.536-0.763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0E68DD29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 w:bidi="ar-JO"/>
              </w:rPr>
              <w:t>&lt;.0001</w:t>
            </w:r>
          </w:p>
        </w:tc>
      </w:tr>
      <w:tr w:rsidR="000F35BA" w:rsidRPr="00AB3674" w14:paraId="470228F4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5EE06462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>Age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6177FAA9" w14:textId="77777777" w:rsidR="000F35BA" w:rsidRPr="00AB3674" w:rsidRDefault="000F35BA" w:rsidP="00663AD2">
            <w:pPr>
              <w:rPr>
                <w:lang w:val="en-US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52D81749" w14:textId="77777777" w:rsidR="000F35BA" w:rsidRPr="00AB3674" w:rsidRDefault="000F35BA" w:rsidP="00663AD2">
            <w:pPr>
              <w:rPr>
                <w:lang w:val="en-US" w:bidi="ar-JO"/>
              </w:rPr>
            </w:pPr>
          </w:p>
        </w:tc>
      </w:tr>
      <w:tr w:rsidR="000F35BA" w:rsidRPr="00AB3674" w14:paraId="2DC53485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8EA05E3" w14:textId="77777777" w:rsidR="000F35BA" w:rsidRPr="00AB3674" w:rsidRDefault="000F35BA" w:rsidP="00663AD2">
            <w:r w:rsidRPr="00AB3674">
              <w:t>&lt;20 year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4F0A8DD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bidi="ar-JO"/>
              </w:rPr>
              <w:t>Referent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F8AE022" w14:textId="77777777" w:rsidR="000F35BA" w:rsidRPr="00AB3674" w:rsidRDefault="000F35BA" w:rsidP="00663AD2">
            <w:pPr>
              <w:rPr>
                <w:lang w:val="en-US" w:bidi="ar-JO"/>
              </w:rPr>
            </w:pPr>
          </w:p>
        </w:tc>
      </w:tr>
      <w:tr w:rsidR="000F35BA" w:rsidRPr="00AB3674" w14:paraId="18510515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17CA6B1" w14:textId="77777777" w:rsidR="000F35BA" w:rsidRPr="00AB3674" w:rsidRDefault="000F35BA" w:rsidP="00663AD2">
            <w:r w:rsidRPr="00AB3674">
              <w:t>20-23 year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261375A5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0.829 (0.579-1.186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53950E43" w14:textId="77777777" w:rsidR="000F35BA" w:rsidRPr="00AB3674" w:rsidRDefault="000F35BA" w:rsidP="00663AD2">
            <w:pPr>
              <w:rPr>
                <w:lang w:val="en-US" w:bidi="ar-JO"/>
              </w:rPr>
            </w:pPr>
            <w:r w:rsidRPr="00AB3674">
              <w:rPr>
                <w:lang w:val="en-US"/>
              </w:rPr>
              <w:t>.304</w:t>
            </w:r>
          </w:p>
        </w:tc>
      </w:tr>
      <w:tr w:rsidR="000F35BA" w:rsidRPr="00AB3674" w14:paraId="41EC807D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773CC59A" w14:textId="77777777" w:rsidR="000F35BA" w:rsidRPr="00AB3674" w:rsidRDefault="000F35BA" w:rsidP="00663AD2">
            <w:r w:rsidRPr="00AB3674">
              <w:t xml:space="preserve">&gt;24 years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71759004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1.035 (0.738-1.453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622D905" w14:textId="77777777" w:rsidR="000F35BA" w:rsidRPr="00AB3674" w:rsidRDefault="000F35BA" w:rsidP="00663AD2">
            <w:pPr>
              <w:rPr>
                <w:lang w:val="en-US" w:bidi="ar-JO"/>
              </w:rPr>
            </w:pPr>
            <w:r w:rsidRPr="00AB3674">
              <w:rPr>
                <w:lang w:val="en-US"/>
              </w:rPr>
              <w:t xml:space="preserve">.804 </w:t>
            </w:r>
          </w:p>
        </w:tc>
      </w:tr>
      <w:tr w:rsidR="000F35BA" w:rsidRPr="00AB3674" w14:paraId="256877AE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290A15ED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Smoking/ Waterpipe (life-time) 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2F7E8C3" w14:textId="77777777" w:rsidR="000F35BA" w:rsidRPr="00AB3674" w:rsidRDefault="000F35BA" w:rsidP="00663AD2">
            <w:pPr>
              <w:rPr>
                <w:lang w:bidi="ar-JO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BA93523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4C63EE36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3C41146" w14:textId="77777777" w:rsidR="000F35BA" w:rsidRPr="00AB3674" w:rsidRDefault="000F35BA" w:rsidP="00663AD2">
            <w:r w:rsidRPr="00AB3674">
              <w:t xml:space="preserve">Non-smoker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3D773B7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B7ED951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1A4620DA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0B67C23" w14:textId="77777777" w:rsidR="000F35BA" w:rsidRPr="00AB3674" w:rsidRDefault="000F35BA" w:rsidP="00663AD2">
            <w:r w:rsidRPr="00AB3674">
              <w:t xml:space="preserve">Smoker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63C5217B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1.249 (1.044-1.495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CA25290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.015</w:t>
            </w:r>
          </w:p>
        </w:tc>
      </w:tr>
      <w:tr w:rsidR="000F35BA" w:rsidRPr="00AB3674" w14:paraId="073A33DC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F670A10" w14:textId="77777777" w:rsidR="000F35BA" w:rsidRPr="00AB3674" w:rsidRDefault="000F35BA" w:rsidP="00663AD2">
            <w:r w:rsidRPr="00AB3674">
              <w:t xml:space="preserve">Ex-smoker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7EF9CA7F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1.207 (0.843-1.728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FDA5D4D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304</w:t>
            </w:r>
          </w:p>
        </w:tc>
      </w:tr>
      <w:tr w:rsidR="000F35BA" w:rsidRPr="00AB3674" w14:paraId="5FE9A958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5EE42D13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Self-reported Familiarity with SC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72A22DE8" w14:textId="77777777" w:rsidR="000F35BA" w:rsidRPr="00AB3674" w:rsidRDefault="000F35BA" w:rsidP="00663AD2">
            <w:pPr>
              <w:rPr>
                <w:lang w:bidi="ar-JO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52C80EB9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531E82F8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22128284" w14:textId="77777777" w:rsidR="000F35BA" w:rsidRPr="00AB3674" w:rsidRDefault="000F35BA" w:rsidP="00663AD2">
            <w:r w:rsidRPr="00AB3674">
              <w:t>No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3B25CADC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33E429A6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013FCC2B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549350BD" w14:textId="77777777" w:rsidR="000F35BA" w:rsidRPr="00AB3674" w:rsidRDefault="000F35BA" w:rsidP="00663AD2">
            <w:r w:rsidRPr="00AB3674">
              <w:t>Ye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328D4B09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3.002 (1.996-4.515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1847314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0001</w:t>
            </w:r>
          </w:p>
        </w:tc>
      </w:tr>
      <w:tr w:rsidR="000F35BA" w:rsidRPr="00AB3674" w14:paraId="16051B10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7883184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Alcohol consumption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EE048A8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D5020BF" w14:textId="77777777" w:rsidR="000F35BA" w:rsidRPr="00AB3674" w:rsidRDefault="000F35BA" w:rsidP="00663AD2">
            <w:pPr>
              <w:rPr>
                <w:lang w:val="en-US"/>
              </w:rPr>
            </w:pPr>
          </w:p>
        </w:tc>
      </w:tr>
      <w:tr w:rsidR="000F35BA" w:rsidRPr="00AB3674" w14:paraId="3CA2B17D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5CEC0489" w14:textId="77777777" w:rsidR="000F35BA" w:rsidRPr="00AB3674" w:rsidRDefault="000F35BA" w:rsidP="00663AD2">
            <w:r w:rsidRPr="00AB3674">
              <w:t>No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6576DFCC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C7481C2" w14:textId="77777777" w:rsidR="000F35BA" w:rsidRPr="00AB3674" w:rsidRDefault="000F35BA" w:rsidP="00663AD2">
            <w:pPr>
              <w:rPr>
                <w:lang w:val="en-US"/>
              </w:rPr>
            </w:pPr>
          </w:p>
        </w:tc>
      </w:tr>
      <w:tr w:rsidR="000F35BA" w:rsidRPr="00AB3674" w14:paraId="4F0EB9A3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487FE339" w14:textId="77777777" w:rsidR="000F35BA" w:rsidRPr="00AB3674" w:rsidRDefault="000F35BA" w:rsidP="00663AD2">
            <w:r w:rsidRPr="00AB3674">
              <w:t>Ye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6D3CE13D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2.703 (1.844-3.962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5399D1B4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&lt;.0001</w:t>
            </w:r>
          </w:p>
        </w:tc>
      </w:tr>
      <w:tr w:rsidR="000F35BA" w:rsidRPr="00AB3674" w14:paraId="004D0A7A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2F4747D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Informed by traditional media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7725A3D1" w14:textId="77777777" w:rsidR="000F35BA" w:rsidRPr="00AB3674" w:rsidRDefault="000F35BA" w:rsidP="00663AD2">
            <w:pPr>
              <w:rPr>
                <w:lang w:val="en-US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A0A82E8" w14:textId="77777777" w:rsidR="000F35BA" w:rsidRPr="00AB3674" w:rsidRDefault="000F35BA" w:rsidP="00663AD2">
            <w:pPr>
              <w:rPr>
                <w:lang w:val="en-US"/>
              </w:rPr>
            </w:pPr>
          </w:p>
        </w:tc>
      </w:tr>
      <w:tr w:rsidR="000F35BA" w:rsidRPr="00AB3674" w14:paraId="310EC858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2697981A" w14:textId="77777777" w:rsidR="000F35BA" w:rsidRPr="00AB3674" w:rsidRDefault="000F35BA" w:rsidP="00663AD2">
            <w:r w:rsidRPr="00AB3674">
              <w:t>No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20B2F69D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0CABACBF" w14:textId="77777777" w:rsidR="000F35BA" w:rsidRPr="00AB3674" w:rsidRDefault="000F35BA" w:rsidP="00663AD2">
            <w:pPr>
              <w:rPr>
                <w:lang w:val="en-US"/>
              </w:rPr>
            </w:pPr>
          </w:p>
        </w:tc>
      </w:tr>
      <w:tr w:rsidR="000F35BA" w:rsidRPr="00AB3674" w14:paraId="641CEB18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1F28B136" w14:textId="77777777" w:rsidR="000F35BA" w:rsidRPr="00AB3674" w:rsidRDefault="000F35BA" w:rsidP="00663AD2">
            <w:r w:rsidRPr="00AB3674">
              <w:t>Ye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772324E7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1.473 (1.256-1.726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A4BAC47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&lt;.0001</w:t>
            </w:r>
          </w:p>
        </w:tc>
      </w:tr>
      <w:tr w:rsidR="000F35BA" w:rsidRPr="00AB3674" w14:paraId="33C9145F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4473E69D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Informed by social media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2D62E848" w14:textId="77777777" w:rsidR="000F35BA" w:rsidRPr="00AB3674" w:rsidRDefault="000F35BA" w:rsidP="00663AD2">
            <w:pPr>
              <w:rPr>
                <w:lang w:val="en-US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675E46D" w14:textId="77777777" w:rsidR="000F35BA" w:rsidRPr="00AB3674" w:rsidRDefault="000F35BA" w:rsidP="00663AD2">
            <w:pPr>
              <w:rPr>
                <w:lang w:val="en-US"/>
              </w:rPr>
            </w:pPr>
          </w:p>
        </w:tc>
      </w:tr>
      <w:tr w:rsidR="000F35BA" w:rsidRPr="00AB3674" w14:paraId="47D04E88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441F5422" w14:textId="77777777" w:rsidR="000F35BA" w:rsidRPr="00AB3674" w:rsidRDefault="000F35BA" w:rsidP="00663AD2">
            <w:r w:rsidRPr="00AB3674">
              <w:t>No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0EB6B1B" w14:textId="77777777" w:rsidR="000F35BA" w:rsidRPr="00AB3674" w:rsidRDefault="000F35BA" w:rsidP="00663AD2">
            <w:pPr>
              <w:rPr>
                <w:highlight w:val="yellow"/>
                <w:lang w:val="en-US"/>
              </w:rPr>
            </w:pPr>
            <w:r w:rsidRPr="00AB3674">
              <w:rPr>
                <w:lang w:val="en-US"/>
              </w:rPr>
              <w:t xml:space="preserve"> 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62789A9C" w14:textId="77777777" w:rsidR="000F35BA" w:rsidRPr="00AB3674" w:rsidRDefault="000F35BA" w:rsidP="00663AD2">
            <w:pPr>
              <w:rPr>
                <w:highlight w:val="yellow"/>
                <w:lang w:val="en-US"/>
              </w:rPr>
            </w:pPr>
          </w:p>
        </w:tc>
      </w:tr>
      <w:tr w:rsidR="000F35BA" w:rsidRPr="00AB3674" w14:paraId="56EB3B31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1D618004" w14:textId="77777777" w:rsidR="000F35BA" w:rsidRPr="00AB3674" w:rsidRDefault="000F35BA" w:rsidP="00663AD2">
            <w:r w:rsidRPr="00AB3674">
              <w:t>Ye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4078CD4E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highlight w:val="yellow"/>
                <w:lang w:val="en-US"/>
              </w:rPr>
            </w:pPr>
            <w:r w:rsidRPr="00AB3674">
              <w:rPr>
                <w:lang w:val="en-US"/>
              </w:rPr>
              <w:t>1.332 (1.135-1.562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568F77C" w14:textId="77777777" w:rsidR="000F35BA" w:rsidRPr="00AB3674" w:rsidRDefault="000F35BA" w:rsidP="00663AD2">
            <w:pPr>
              <w:rPr>
                <w:highlight w:val="yellow"/>
                <w:lang w:val="en-US"/>
              </w:rPr>
            </w:pPr>
            <w:r w:rsidRPr="00AB3674">
              <w:rPr>
                <w:lang w:val="en-US"/>
              </w:rPr>
              <w:t>&lt;.0001</w:t>
            </w:r>
          </w:p>
        </w:tc>
      </w:tr>
      <w:tr w:rsidR="000F35BA" w:rsidRPr="00AB3674" w14:paraId="2BC6CCAB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194ABD6A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Field of study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63515396" w14:textId="77777777" w:rsidR="000F35BA" w:rsidRPr="00AB3674" w:rsidRDefault="000F35BA" w:rsidP="00663AD2">
            <w:pPr>
              <w:rPr>
                <w:lang w:bidi="ar-JO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20097A8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22255956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4A67E49" w14:textId="77777777" w:rsidR="000F35BA" w:rsidRPr="00AB3674" w:rsidRDefault="000F35BA" w:rsidP="00663AD2">
            <w:r w:rsidRPr="00AB3674">
              <w:t>Health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24778E9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bidi="ar-JO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0AF63394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0F6B6259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DE0F4EE" w14:textId="77777777" w:rsidR="000F35BA" w:rsidRPr="00AB3674" w:rsidRDefault="000F35BA" w:rsidP="00663AD2">
            <w:r w:rsidRPr="00AB3674">
              <w:t xml:space="preserve">Engineering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A20F7A3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1.043 (0.839-1.296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2DC8E7A5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707</w:t>
            </w:r>
          </w:p>
        </w:tc>
      </w:tr>
      <w:tr w:rsidR="000F35BA" w:rsidRPr="00AB3674" w14:paraId="20AA037C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25A8B169" w14:textId="77777777" w:rsidR="000F35BA" w:rsidRPr="00AB3674" w:rsidRDefault="000F35BA" w:rsidP="00663AD2">
            <w:r w:rsidRPr="00AB3674">
              <w:t xml:space="preserve">Law, Humanities and Educational Sciences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53AAC666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0.552 (0.424-0.720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598A108E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&lt;.0001</w:t>
            </w:r>
          </w:p>
        </w:tc>
      </w:tr>
      <w:tr w:rsidR="000F35BA" w:rsidRPr="00AB3674" w14:paraId="04C0039E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554751A" w14:textId="77777777" w:rsidR="000F35BA" w:rsidRPr="00AB3674" w:rsidRDefault="000F35BA" w:rsidP="00663AD2">
            <w:r w:rsidRPr="00AB3674">
              <w:t xml:space="preserve">Technology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041D441C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>0.749 (0.535-1.050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71CA9B98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093</w:t>
            </w:r>
          </w:p>
        </w:tc>
      </w:tr>
      <w:tr w:rsidR="000F35BA" w:rsidRPr="00AB3674" w14:paraId="6DF8E740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55577F5E" w14:textId="77777777" w:rsidR="000F35BA" w:rsidRPr="00AB3674" w:rsidRDefault="000F35BA" w:rsidP="00663AD2">
            <w:r w:rsidRPr="00AB3674">
              <w:t xml:space="preserve">Administrative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18BE111E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0.889 (0.674-1.174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EA368D1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407</w:t>
            </w:r>
          </w:p>
        </w:tc>
      </w:tr>
      <w:tr w:rsidR="000F35BA" w:rsidRPr="00AB3674" w14:paraId="68812472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00CC6D7A" w14:textId="77777777" w:rsidR="000F35BA" w:rsidRPr="00AB3674" w:rsidRDefault="000F35BA" w:rsidP="00663AD2">
            <w:r w:rsidRPr="00AB3674">
              <w:t>Arts and others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3D909219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0.694 (0.545-0.884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6E41AC70" w14:textId="77777777" w:rsidR="000F35BA" w:rsidRPr="00AB3674" w:rsidRDefault="000F35BA" w:rsidP="00663AD2">
            <w:pPr>
              <w:rPr>
                <w:lang w:val="en-US"/>
              </w:rPr>
            </w:pPr>
            <w:r w:rsidRPr="00AB3674">
              <w:rPr>
                <w:lang w:val="en-US"/>
              </w:rPr>
              <w:t>.003</w:t>
            </w:r>
          </w:p>
        </w:tc>
      </w:tr>
      <w:tr w:rsidR="000F35BA" w:rsidRPr="00AB3674" w14:paraId="33A1A278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3D6008A6" w14:textId="77777777" w:rsidR="000F35BA" w:rsidRPr="00AB3674" w:rsidRDefault="000F35BA" w:rsidP="00663AD2">
            <w:pPr>
              <w:rPr>
                <w:b/>
                <w:bCs/>
              </w:rPr>
            </w:pPr>
            <w:r w:rsidRPr="00AB3674">
              <w:rPr>
                <w:b/>
                <w:bCs/>
              </w:rPr>
              <w:t xml:space="preserve">Residency 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28389CFA" w14:textId="77777777" w:rsidR="000F35BA" w:rsidRPr="00AB3674" w:rsidRDefault="000F35BA" w:rsidP="00663AD2">
            <w:pPr>
              <w:rPr>
                <w:lang w:bidi="ar-JO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EEAE00A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29BA2334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5AE2B055" w14:textId="77777777" w:rsidR="000F35BA" w:rsidRPr="00AB3674" w:rsidRDefault="000F35BA" w:rsidP="00663AD2">
            <w:r w:rsidRPr="00AB3674">
              <w:t>Northern Jordan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45938572" w14:textId="77777777" w:rsidR="000F35BA" w:rsidRPr="00AB3674" w:rsidRDefault="000F35BA" w:rsidP="00663AD2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AB3674">
              <w:rPr>
                <w:lang w:val="en-US"/>
              </w:rPr>
              <w:t xml:space="preserve">Referent 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477334B7" w14:textId="77777777" w:rsidR="000F35BA" w:rsidRPr="00AB3674" w:rsidRDefault="000F35BA" w:rsidP="00663AD2">
            <w:pPr>
              <w:rPr>
                <w:lang w:bidi="ar-JO"/>
              </w:rPr>
            </w:pPr>
          </w:p>
        </w:tc>
      </w:tr>
      <w:tr w:rsidR="000F35BA" w:rsidRPr="00AB3674" w14:paraId="45E7ED97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  <w:bottom w:val="nil"/>
            </w:tcBorders>
          </w:tcPr>
          <w:p w14:paraId="64E549BF" w14:textId="77777777" w:rsidR="000F35BA" w:rsidRPr="00AB3674" w:rsidRDefault="000F35BA" w:rsidP="00663AD2">
            <w:r w:rsidRPr="00AB3674">
              <w:t>Central Jordan</w:t>
            </w:r>
          </w:p>
        </w:tc>
        <w:tc>
          <w:tcPr>
            <w:tcW w:w="3255" w:type="dxa"/>
            <w:tcBorders>
              <w:top w:val="nil"/>
              <w:bottom w:val="nil"/>
            </w:tcBorders>
          </w:tcPr>
          <w:p w14:paraId="4B4B05A5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1.388 (1.145-1.682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18245BF1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001</w:t>
            </w:r>
          </w:p>
        </w:tc>
      </w:tr>
      <w:tr w:rsidR="000F35BA" w:rsidRPr="00AB3674" w14:paraId="59E30AF1" w14:textId="77777777" w:rsidTr="00663AD2">
        <w:trPr>
          <w:trHeight w:val="20"/>
          <w:jc w:val="center"/>
        </w:trPr>
        <w:tc>
          <w:tcPr>
            <w:tcW w:w="4253" w:type="dxa"/>
            <w:tcBorders>
              <w:top w:val="nil"/>
            </w:tcBorders>
          </w:tcPr>
          <w:p w14:paraId="6D9286CE" w14:textId="77777777" w:rsidR="000F35BA" w:rsidRPr="00AB3674" w:rsidRDefault="000F35BA" w:rsidP="00663AD2">
            <w:r w:rsidRPr="00AB3674">
              <w:t xml:space="preserve">Southern Jordan </w:t>
            </w:r>
          </w:p>
        </w:tc>
        <w:tc>
          <w:tcPr>
            <w:tcW w:w="3255" w:type="dxa"/>
            <w:tcBorders>
              <w:top w:val="nil"/>
            </w:tcBorders>
          </w:tcPr>
          <w:p w14:paraId="294A7B95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 xml:space="preserve">1.213 (0.964-1.527) </w:t>
            </w:r>
          </w:p>
        </w:tc>
        <w:tc>
          <w:tcPr>
            <w:tcW w:w="1985" w:type="dxa"/>
            <w:tcBorders>
              <w:top w:val="nil"/>
            </w:tcBorders>
          </w:tcPr>
          <w:p w14:paraId="2973C897" w14:textId="77777777" w:rsidR="000F35BA" w:rsidRPr="00AB3674" w:rsidRDefault="000F35BA" w:rsidP="00663AD2">
            <w:pPr>
              <w:rPr>
                <w:lang w:bidi="ar-JO"/>
              </w:rPr>
            </w:pPr>
            <w:r w:rsidRPr="00AB3674">
              <w:rPr>
                <w:lang w:val="en-US"/>
              </w:rPr>
              <w:t>.100</w:t>
            </w:r>
          </w:p>
        </w:tc>
      </w:tr>
    </w:tbl>
    <w:p w14:paraId="06C1E6D1" w14:textId="77777777" w:rsidR="000F35BA" w:rsidRDefault="000F35BA" w:rsidP="00881EC6">
      <w:pPr>
        <w:rPr>
          <w:rFonts w:cstheme="minorHAnsi"/>
        </w:rPr>
      </w:pPr>
    </w:p>
    <w:sectPr w:rsidR="000F35BA" w:rsidSect="005F77D3">
      <w:footerReference w:type="default" r:id="rId7"/>
      <w:pgSz w:w="11900" w:h="16840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4FBB3" w14:textId="77777777" w:rsidR="00335C3E" w:rsidRDefault="00335C3E" w:rsidP="005F77D3">
      <w:r>
        <w:separator/>
      </w:r>
    </w:p>
  </w:endnote>
  <w:endnote w:type="continuationSeparator" w:id="0">
    <w:p w14:paraId="1B965BB2" w14:textId="77777777" w:rsidR="00335C3E" w:rsidRDefault="00335C3E" w:rsidP="005F7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514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3880" w14:textId="2B555AE4" w:rsidR="005F77D3" w:rsidRDefault="005F77D3">
        <w:pPr>
          <w:pStyle w:val="Footer"/>
          <w:jc w:val="center"/>
        </w:pPr>
        <w:r w:rsidRPr="005F77D3">
          <w:rPr>
            <w:sz w:val="22"/>
            <w:szCs w:val="22"/>
          </w:rPr>
          <w:fldChar w:fldCharType="begin"/>
        </w:r>
        <w:r w:rsidRPr="005F77D3">
          <w:rPr>
            <w:sz w:val="22"/>
            <w:szCs w:val="22"/>
          </w:rPr>
          <w:instrText xml:space="preserve"> PAGE   \* MERGEFORMAT </w:instrText>
        </w:r>
        <w:r w:rsidRPr="005F77D3">
          <w:rPr>
            <w:sz w:val="22"/>
            <w:szCs w:val="22"/>
          </w:rPr>
          <w:fldChar w:fldCharType="separate"/>
        </w:r>
        <w:r w:rsidRPr="005F77D3">
          <w:rPr>
            <w:noProof/>
            <w:sz w:val="22"/>
            <w:szCs w:val="22"/>
          </w:rPr>
          <w:t>2</w:t>
        </w:r>
        <w:r w:rsidRPr="005F77D3">
          <w:rPr>
            <w:noProof/>
            <w:sz w:val="22"/>
            <w:szCs w:val="22"/>
          </w:rPr>
          <w:fldChar w:fldCharType="end"/>
        </w:r>
      </w:p>
    </w:sdtContent>
  </w:sdt>
  <w:p w14:paraId="4E6941A1" w14:textId="77777777" w:rsidR="005F77D3" w:rsidRDefault="005F7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A3FF7" w14:textId="77777777" w:rsidR="00335C3E" w:rsidRDefault="00335C3E" w:rsidP="005F77D3">
      <w:r>
        <w:separator/>
      </w:r>
    </w:p>
  </w:footnote>
  <w:footnote w:type="continuationSeparator" w:id="0">
    <w:p w14:paraId="3AACF36B" w14:textId="77777777" w:rsidR="00335C3E" w:rsidRDefault="00335C3E" w:rsidP="005F7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645F"/>
    <w:multiLevelType w:val="hybridMultilevel"/>
    <w:tmpl w:val="93F8F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36C3A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9F6B70"/>
    <w:multiLevelType w:val="hybridMultilevel"/>
    <w:tmpl w:val="625CB8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28629A"/>
    <w:multiLevelType w:val="hybridMultilevel"/>
    <w:tmpl w:val="01986622"/>
    <w:lvl w:ilvl="0" w:tplc="A928EAC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9204B1"/>
    <w:multiLevelType w:val="hybridMultilevel"/>
    <w:tmpl w:val="E858FA54"/>
    <w:lvl w:ilvl="0" w:tplc="F16670B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D6D96"/>
    <w:multiLevelType w:val="hybridMultilevel"/>
    <w:tmpl w:val="D718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1030F"/>
    <w:multiLevelType w:val="hybridMultilevel"/>
    <w:tmpl w:val="0D48FD26"/>
    <w:lvl w:ilvl="0" w:tplc="559CA75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5680C"/>
    <w:multiLevelType w:val="hybridMultilevel"/>
    <w:tmpl w:val="DFC64C38"/>
    <w:lvl w:ilvl="0" w:tplc="A4828E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75EFB"/>
    <w:multiLevelType w:val="hybridMultilevel"/>
    <w:tmpl w:val="D66EE45E"/>
    <w:lvl w:ilvl="0" w:tplc="AB9E4C2E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D13EF0"/>
    <w:multiLevelType w:val="hybridMultilevel"/>
    <w:tmpl w:val="575A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8"/>
  </w:num>
  <w:num w:numId="5">
    <w:abstractNumId w:val="4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rQ0NDCzNDUyNDNR0lEKTi0uzszPAykwqQUAOfILeSwAAAA="/>
  </w:docVars>
  <w:rsids>
    <w:rsidRoot w:val="007C356C"/>
    <w:rsid w:val="000F35BA"/>
    <w:rsid w:val="00273E6F"/>
    <w:rsid w:val="002E7046"/>
    <w:rsid w:val="00331E7F"/>
    <w:rsid w:val="00332364"/>
    <w:rsid w:val="00335C3E"/>
    <w:rsid w:val="00497448"/>
    <w:rsid w:val="004D38E1"/>
    <w:rsid w:val="004D44C0"/>
    <w:rsid w:val="00541E47"/>
    <w:rsid w:val="005C59DF"/>
    <w:rsid w:val="005F77D3"/>
    <w:rsid w:val="00606879"/>
    <w:rsid w:val="006724AA"/>
    <w:rsid w:val="006C2678"/>
    <w:rsid w:val="006C6E90"/>
    <w:rsid w:val="006F2E9A"/>
    <w:rsid w:val="00796B5F"/>
    <w:rsid w:val="007C356C"/>
    <w:rsid w:val="00807360"/>
    <w:rsid w:val="00814644"/>
    <w:rsid w:val="0085317E"/>
    <w:rsid w:val="00881EC6"/>
    <w:rsid w:val="00901A0E"/>
    <w:rsid w:val="009E4508"/>
    <w:rsid w:val="00A211CA"/>
    <w:rsid w:val="00A444BE"/>
    <w:rsid w:val="00A54C58"/>
    <w:rsid w:val="00A554F2"/>
    <w:rsid w:val="00B03338"/>
    <w:rsid w:val="00B10A0A"/>
    <w:rsid w:val="00B42AC3"/>
    <w:rsid w:val="00B46A93"/>
    <w:rsid w:val="00B46D4C"/>
    <w:rsid w:val="00B52A64"/>
    <w:rsid w:val="00BE2A44"/>
    <w:rsid w:val="00C67DB4"/>
    <w:rsid w:val="00C81E8F"/>
    <w:rsid w:val="00CB3FE4"/>
    <w:rsid w:val="00D96551"/>
    <w:rsid w:val="00EA2F0F"/>
    <w:rsid w:val="00EA7C5A"/>
    <w:rsid w:val="00F04B20"/>
    <w:rsid w:val="00F10023"/>
    <w:rsid w:val="00FD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DCDFFD"/>
  <w15:chartTrackingRefBased/>
  <w15:docId w15:val="{445CC048-DF47-1740-81C9-A70D5441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A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44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24AA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24AA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72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4AA"/>
    <w:pPr>
      <w:spacing w:after="200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4AA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4A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4AA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BE2A4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7D3"/>
  </w:style>
  <w:style w:type="paragraph" w:styleId="Footer">
    <w:name w:val="footer"/>
    <w:basedOn w:val="Normal"/>
    <w:link w:val="FooterChar"/>
    <w:uiPriority w:val="99"/>
    <w:unhideWhenUsed/>
    <w:rsid w:val="005F77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abo samen</dc:creator>
  <cp:keywords/>
  <dc:description/>
  <cp:lastModifiedBy>chn off31</cp:lastModifiedBy>
  <cp:revision>5</cp:revision>
  <dcterms:created xsi:type="dcterms:W3CDTF">2021-06-03T20:24:00Z</dcterms:created>
  <dcterms:modified xsi:type="dcterms:W3CDTF">2021-06-17T02:13:00Z</dcterms:modified>
</cp:coreProperties>
</file>